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6B0B80" w14:textId="77777777" w:rsidR="00B30C29" w:rsidRDefault="00B30C29" w:rsidP="00B30C29">
      <w:proofErr w:type="spellStart"/>
      <w:r>
        <w:t>App.module.ts</w:t>
      </w:r>
      <w:proofErr w:type="spellEnd"/>
    </w:p>
    <w:p w14:paraId="31A5313A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NgModule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@angular/core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5E3E23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BrowserModule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@angular/platform-browser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F8283CF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AuthModule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./auth/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auth.module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074D6D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sModule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ReactiveForms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 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@angular/forms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C32356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376BFD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AppRoutingModule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./app-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routing.module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2368BE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AppComponent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app.component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1A1B8DE" w14:textId="77777777" w:rsidR="00B30C29" w:rsidRPr="00DC4B9F" w:rsidRDefault="00B30C29" w:rsidP="00B30C2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43DECF9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@</w:t>
      </w:r>
      <w:proofErr w:type="spellStart"/>
      <w:proofErr w:type="gram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Ng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6B8DB82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4CC9D5E7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ppComponent</w:t>
      </w:r>
      <w:proofErr w:type="spellEnd"/>
    </w:p>
    <w:p w14:paraId="761FEA4A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416BFDE3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imports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66F7C19B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Browser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9CB56D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ppRouting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8CF2F6E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uth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5F5B40B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Forms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ACE7755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ReactiveFormsModule</w:t>
      </w:r>
      <w:proofErr w:type="spellEnd"/>
    </w:p>
    <w:p w14:paraId="6DC4E353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3551D320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providers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],</w:t>
      </w:r>
    </w:p>
    <w:p w14:paraId="1F1D42BA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bootstrap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ppComponent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409593B7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4550AB85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pp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{ }</w:t>
      </w:r>
      <w:proofErr w:type="gramEnd"/>
    </w:p>
    <w:p w14:paraId="42D0F791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5B63EE1" w14:textId="77777777" w:rsidR="00B30C29" w:rsidRDefault="00B30C29" w:rsidP="00B30C29"/>
    <w:p w14:paraId="1B972956" w14:textId="77777777" w:rsidR="00B30C29" w:rsidRDefault="00B30C29" w:rsidP="00B30C29">
      <w:proofErr w:type="spellStart"/>
      <w:r>
        <w:t>App.component.ts</w:t>
      </w:r>
      <w:proofErr w:type="spellEnd"/>
    </w:p>
    <w:p w14:paraId="11199BCA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Component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@angular/core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E7A5C2B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Group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Control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Validator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@angular/forms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2E918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0927CFB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@</w:t>
      </w:r>
      <w:proofErr w:type="gram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Componen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7ED169D8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selector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app-root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2D67A4E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templateUrl</w:t>
      </w:r>
      <w:proofErr w:type="spellEnd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./app.component.html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91EDF79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styleUrls</w:t>
      </w:r>
      <w:proofErr w:type="spellEnd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./app.component.css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706FF654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1249D86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ppComponent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</w:t>
      </w:r>
    </w:p>
    <w:p w14:paraId="35FF797A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abhi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E40E8B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todaydat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C0EC070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componentproperty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CF96FA4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emailid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3CB015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3BF6B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DC4B9F">
        <w:rPr>
          <w:rFonts w:ascii="Consolas" w:eastAsia="Times New Roman" w:hAnsi="Consolas" w:cs="Times New Roman"/>
          <w:color w:val="DCDCAA"/>
          <w:sz w:val="21"/>
          <w:szCs w:val="21"/>
        </w:rPr>
        <w:t>ngOnInit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267573B9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proofErr w:type="gramStart"/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thi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FormGroup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14:paraId="02E5497E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emailid</w:t>
      </w:r>
      <w:proofErr w:type="spellEnd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FormControl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Validator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C4B9F">
        <w:rPr>
          <w:rFonts w:ascii="Consolas" w:eastAsia="Times New Roman" w:hAnsi="Consolas" w:cs="Times New Roman"/>
          <w:color w:val="DCDCAA"/>
          <w:sz w:val="21"/>
          <w:szCs w:val="21"/>
        </w:rPr>
        <w:t>compos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14:paraId="31410C9D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Validator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C4B9F">
        <w:rPr>
          <w:rFonts w:ascii="Consolas" w:eastAsia="Times New Roman" w:hAnsi="Consolas" w:cs="Times New Roman"/>
          <w:color w:val="DCDCAA"/>
          <w:sz w:val="21"/>
          <w:szCs w:val="21"/>
        </w:rPr>
        <w:t>required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78DB277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Validator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C4B9F">
        <w:rPr>
          <w:rFonts w:ascii="Consolas" w:eastAsia="Times New Roman" w:hAnsi="Consolas" w:cs="Times New Roman"/>
          <w:color w:val="DCDCAA"/>
          <w:sz w:val="21"/>
          <w:szCs w:val="21"/>
        </w:rPr>
        <w:t>pattern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 xml:space="preserve">"[^ </w:t>
      </w:r>
      <w:proofErr w:type="gram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@]*</w:t>
      </w:r>
      <w:proofErr w:type="gram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@[^ @]*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2043808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    ])),</w:t>
      </w:r>
    </w:p>
    <w:p w14:paraId="76E6323E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passwd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proofErr w:type="gram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FormControl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8225C39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  });</w:t>
      </w:r>
    </w:p>
    <w:p w14:paraId="5938F69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9599AE8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proofErr w:type="spellStart"/>
      <w:proofErr w:type="gramStart"/>
      <w:r w:rsidRPr="00DC4B9F">
        <w:rPr>
          <w:rFonts w:ascii="Consolas" w:eastAsia="Times New Roman" w:hAnsi="Consolas" w:cs="Times New Roman"/>
          <w:color w:val="DCDCAA"/>
          <w:sz w:val="21"/>
          <w:szCs w:val="21"/>
        </w:rPr>
        <w:t>onClickSubmit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: </w:t>
      </w:r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) {</w:t>
      </w:r>
    </w:p>
    <w:p w14:paraId="7D98A71F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DC4B9F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Entered Email id : 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emailid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4503F61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14:paraId="759C547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0961261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EFFC1BB" w14:textId="77777777" w:rsidR="00B30C29" w:rsidRDefault="00B30C29" w:rsidP="00B30C29"/>
    <w:p w14:paraId="64B820A9" w14:textId="77777777" w:rsidR="00B30C29" w:rsidRDefault="00B30C29" w:rsidP="00B30C29">
      <w:r>
        <w:t>App.component.html</w:t>
      </w:r>
    </w:p>
    <w:p w14:paraId="06C9EBCF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app-signup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app-signup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B6813B5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app-login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app-login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C8C060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A88F080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[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Group</w:t>
      </w:r>
      <w:proofErr w:type="spellEnd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]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(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ngSubmit</w:t>
      </w:r>
      <w:proofErr w:type="spellEnd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)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DCDCAA"/>
          <w:sz w:val="21"/>
          <w:szCs w:val="21"/>
        </w:rPr>
        <w:t>onClickSubmit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fortextbox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527F3F3B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emailid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emailid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ControlNam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emailid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fortextbox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76A9A760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passwd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passwd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ControlNam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passwd"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</w:p>
    <w:p w14:paraId="6587121F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[disabled]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proofErr w:type="gram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valid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forsubmit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"Log In"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9CF2008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A0C948B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Email entered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is :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{{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emailid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}} 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DC4B9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FAB76D4" w14:textId="77777777" w:rsidR="00B30C29" w:rsidRDefault="00B30C29" w:rsidP="00B30C29"/>
    <w:p w14:paraId="6FFA9727" w14:textId="77777777" w:rsidR="00B30C29" w:rsidRDefault="00B30C29" w:rsidP="00B30C29">
      <w:proofErr w:type="spellStart"/>
      <w:r>
        <w:t>Auth.module.ts</w:t>
      </w:r>
      <w:proofErr w:type="spellEnd"/>
    </w:p>
    <w:p w14:paraId="7B85A1F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NgModule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@angular/core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0A43343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CommonModule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@angular/common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64F6EC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LoginComponent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./login/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login.component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0598F2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{ </w:t>
      </w:r>
      <w:proofErr w:type="spellStart"/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SignupComponent</w:t>
      </w:r>
      <w:proofErr w:type="spellEnd"/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} </w:t>
      </w: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./signup/</w:t>
      </w:r>
      <w:proofErr w:type="spellStart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signup.component</w:t>
      </w:r>
      <w:proofErr w:type="spellEnd"/>
      <w:r w:rsidRPr="00DC4B9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D684BE" w14:textId="77777777" w:rsidR="00B30C29" w:rsidRPr="00DC4B9F" w:rsidRDefault="00B30C29" w:rsidP="00B30C29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5EAF4D4E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@</w:t>
      </w:r>
      <w:proofErr w:type="spellStart"/>
      <w:proofErr w:type="gram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Ng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063592D7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declarations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504EEBFD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LoginComponent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EC0375A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SignupComponent</w:t>
      </w:r>
      <w:proofErr w:type="spellEnd"/>
    </w:p>
    <w:p w14:paraId="2F186DD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573B55A1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imports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1A50F0FC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CommonModule</w:t>
      </w:r>
      <w:proofErr w:type="spellEnd"/>
    </w:p>
    <w:p w14:paraId="2E39B1D0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],</w:t>
      </w:r>
    </w:p>
    <w:p w14:paraId="7667503A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DC4B9F">
        <w:rPr>
          <w:rFonts w:ascii="Consolas" w:eastAsia="Times New Roman" w:hAnsi="Consolas" w:cs="Times New Roman"/>
          <w:color w:val="9CDCFE"/>
          <w:sz w:val="21"/>
          <w:szCs w:val="21"/>
        </w:rPr>
        <w:t>exports: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[</w:t>
      </w:r>
    </w:p>
    <w:p w14:paraId="747DAED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LoginComponent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14A94BFE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SignupComponent</w:t>
      </w:r>
      <w:proofErr w:type="spellEnd"/>
    </w:p>
    <w:p w14:paraId="3DD519AD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  ]</w:t>
      </w:r>
    </w:p>
    <w:p w14:paraId="3346E9D9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14:paraId="4286082B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C4B9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DC4B9F">
        <w:rPr>
          <w:rFonts w:ascii="Consolas" w:eastAsia="Times New Roman" w:hAnsi="Consolas" w:cs="Times New Roman"/>
          <w:color w:val="569CD6"/>
          <w:sz w:val="21"/>
          <w:szCs w:val="21"/>
        </w:rPr>
        <w:t>class</w:t>
      </w:r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DC4B9F">
        <w:rPr>
          <w:rFonts w:ascii="Consolas" w:eastAsia="Times New Roman" w:hAnsi="Consolas" w:cs="Times New Roman"/>
          <w:color w:val="4EC9B0"/>
          <w:sz w:val="21"/>
          <w:szCs w:val="21"/>
        </w:rPr>
        <w:t>AuthModule</w:t>
      </w:r>
      <w:proofErr w:type="spellEnd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DC4B9F">
        <w:rPr>
          <w:rFonts w:ascii="Consolas" w:eastAsia="Times New Roman" w:hAnsi="Consolas" w:cs="Times New Roman"/>
          <w:color w:val="D4D4D4"/>
          <w:sz w:val="21"/>
          <w:szCs w:val="21"/>
        </w:rPr>
        <w:t>{ }</w:t>
      </w:r>
      <w:proofErr w:type="gramEnd"/>
    </w:p>
    <w:p w14:paraId="2AF42766" w14:textId="77777777" w:rsidR="00B30C29" w:rsidRPr="00DC4B9F" w:rsidRDefault="00B30C29" w:rsidP="00B30C2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983C5C" w14:textId="77777777" w:rsidR="00B30C29" w:rsidRDefault="00B30C29" w:rsidP="00B30C29"/>
    <w:p w14:paraId="35055414" w14:textId="77777777" w:rsidR="00B17689" w:rsidRDefault="00B30C29">
      <w:bookmarkStart w:id="0" w:name="_GoBack"/>
      <w:bookmarkEnd w:id="0"/>
    </w:p>
    <w:sectPr w:rsidR="00B176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yMLG0MDKzMDOyNDNV0lEKTi0uzszPAykwrAUAhx2x7SwAAAA="/>
  </w:docVars>
  <w:rsids>
    <w:rsidRoot w:val="00B30C29"/>
    <w:rsid w:val="0037602D"/>
    <w:rsid w:val="00605679"/>
    <w:rsid w:val="00815565"/>
    <w:rsid w:val="008370DC"/>
    <w:rsid w:val="00997B25"/>
    <w:rsid w:val="00B30C29"/>
    <w:rsid w:val="00DE7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5558F"/>
  <w15:chartTrackingRefBased/>
  <w15:docId w15:val="{DB514E41-431F-493F-8CF6-01D1CE411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0C29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32</Words>
  <Characters>1897</Characters>
  <Application>Microsoft Office Word</Application>
  <DocSecurity>0</DocSecurity>
  <Lines>15</Lines>
  <Paragraphs>4</Paragraphs>
  <ScaleCrop>false</ScaleCrop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07T08:56:00Z</dcterms:created>
  <dcterms:modified xsi:type="dcterms:W3CDTF">2022-11-07T08:56:00Z</dcterms:modified>
</cp:coreProperties>
</file>